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0D281" w14:textId="77777777" w:rsidR="00A73898" w:rsidRPr="00CB50DB" w:rsidRDefault="003246C9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E883BE" wp14:editId="60B41BEE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12700" b="2540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solidFill>
                          <a:srgbClr val="DEEAF6"/>
                        </a:soli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854FAC" w14:textId="77777777"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204E2851" w14:textId="74CEC63F" w:rsidR="007D486C" w:rsidRPr="009F7358" w:rsidRDefault="00D15DE8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dogPile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 xml:space="preserve"> Email Client</w:t>
                            </w:r>
                          </w:p>
                          <w:p w14:paraId="716D730E" w14:textId="77777777"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E883B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" fillcolor="#deeaf6" strokecolor="#ffd966" strokeweight="1pt">
                <v:shadow on="t" color="#7f5f00" opacity=".5" offset="1pt"/>
                <v:path arrowok="t"/>
                <v:textbox inset=",7.2pt,54pt,7.2pt">
                  <w:txbxContent>
                    <w:p w14:paraId="07854FAC" w14:textId="77777777"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204E2851" w14:textId="74CEC63F" w:rsidR="007D486C" w:rsidRPr="009F7358" w:rsidRDefault="00D15DE8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proofErr w:type="spellStart"/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dogPile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 xml:space="preserve"> Email Client</w:t>
                      </w:r>
                    </w:p>
                    <w:p w14:paraId="716D730E" w14:textId="77777777"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1647"/>
        <w:gridCol w:w="2452"/>
        <w:gridCol w:w="291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9759BF8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V0.1</w:t>
            </w:r>
          </w:p>
        </w:tc>
        <w:tc>
          <w:tcPr>
            <w:tcW w:w="1674" w:type="dxa"/>
            <w:shd w:val="clear" w:color="auto" w:fill="auto"/>
          </w:tcPr>
          <w:p w14:paraId="4021390C" w14:textId="1EC59CC5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10/21/21</w:t>
            </w:r>
          </w:p>
        </w:tc>
        <w:tc>
          <w:tcPr>
            <w:tcW w:w="2520" w:type="dxa"/>
            <w:shd w:val="clear" w:color="auto" w:fill="auto"/>
          </w:tcPr>
          <w:p w14:paraId="559667C9" w14:textId="5E3E18DC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Morgan Reece</w:t>
            </w:r>
          </w:p>
        </w:tc>
        <w:tc>
          <w:tcPr>
            <w:tcW w:w="2988" w:type="dxa"/>
            <w:shd w:val="clear" w:color="auto" w:fill="auto"/>
          </w:tcPr>
          <w:p w14:paraId="06186F7A" w14:textId="4D7D7310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Initail Draft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20339E54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74DBF8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7CB87A2C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1A79E35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66D3EE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58121F98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77777777" w:rsidR="005F076D" w:rsidRPr="00CB50DB" w:rsidRDefault="005F076D"/>
    <w:p w14:paraId="101947A5" w14:textId="7B0798A0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lastRenderedPageBreak/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C3159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28FB24F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D9A01DC" w14:textId="2F0C3F43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4633C8" w14:textId="256C0FFA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D57D9" w14:textId="3360C685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45FF1A7" w14:textId="55FF25F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C67AFE" w14:textId="405E2D2B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C694E9E" w14:textId="0906C25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F9F669" w14:textId="62440B6B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66F1375" w14:textId="2D7D4B6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4A25F9" w14:textId="55B648F6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  <w:color w:val="000000"/>
        </w:rPr>
        <w:t>2.4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D9FC3AF" w14:textId="457A7A1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22DEB9" w14:textId="27816339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5C74A5C" w14:textId="49427177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7C5528" w14:textId="27C95E9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DBC00A" w14:textId="01DFCF27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66317AD" w14:textId="76705E9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63BC8F9A" w14:textId="5E2004A3" w:rsidR="00A96D53" w:rsidRPr="005827FA" w:rsidRDefault="00630254">
      <w:pPr>
        <w:rPr>
          <w:noProof/>
          <w:szCs w:val="24"/>
        </w:rPr>
      </w:pPr>
      <w:r>
        <w:rPr>
          <w:noProof/>
          <w:szCs w:val="24"/>
        </w:rPr>
        <w:t xml:space="preserve">The </w:t>
      </w:r>
      <w:r w:rsidR="00F16EF3">
        <w:rPr>
          <w:noProof/>
          <w:szCs w:val="24"/>
        </w:rPr>
        <w:t>dogPile Email Client will be tested using the interative method</w:t>
      </w:r>
      <w:r w:rsidR="008E0D3D">
        <w:rPr>
          <w:noProof/>
          <w:szCs w:val="24"/>
        </w:rPr>
        <w:t xml:space="preserve">. </w:t>
      </w:r>
      <w:r w:rsidR="0053080D">
        <w:rPr>
          <w:noProof/>
          <w:szCs w:val="24"/>
        </w:rPr>
        <w:t xml:space="preserve">Testing will be conducted following user stories and </w:t>
      </w:r>
      <w:r w:rsidR="00056879">
        <w:rPr>
          <w:noProof/>
          <w:szCs w:val="24"/>
        </w:rPr>
        <w:t xml:space="preserve">functionality </w:t>
      </w:r>
      <w:r w:rsidR="006929C8">
        <w:rPr>
          <w:noProof/>
          <w:szCs w:val="24"/>
        </w:rPr>
        <w:t xml:space="preserve">requirement specifications.  Results of the testing will be documented in line with the </w:t>
      </w:r>
      <w:r w:rsidR="000D42C6">
        <w:rPr>
          <w:noProof/>
          <w:szCs w:val="24"/>
        </w:rPr>
        <w:t>environemnt and procedure</w:t>
      </w:r>
      <w:r w:rsidR="00963F1E">
        <w:rPr>
          <w:noProof/>
          <w:szCs w:val="24"/>
        </w:rPr>
        <w:t>s</w:t>
      </w:r>
      <w:r w:rsidR="008178C5">
        <w:rPr>
          <w:noProof/>
          <w:szCs w:val="24"/>
        </w:rPr>
        <w:t xml:space="preserve">.  </w:t>
      </w:r>
    </w:p>
    <w:p w14:paraId="53DDF949" w14:textId="77777777" w:rsidR="005F076D" w:rsidRPr="00CB50DB" w:rsidRDefault="005F076D">
      <w:pPr>
        <w:rPr>
          <w:noProof/>
          <w:sz w:val="22"/>
          <w:szCs w:val="22"/>
        </w:rPr>
      </w:pP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394519D5" w14:textId="630505E8" w:rsidR="00C01868" w:rsidRPr="00CB50DB" w:rsidRDefault="00BE29F7" w:rsidP="00CB50DB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2AFCCB89" w14:textId="77777777" w:rsidR="00BE29F7" w:rsidRPr="00CB50DB" w:rsidRDefault="00BE29F7" w:rsidP="00C01868">
      <w:pPr>
        <w:rPr>
          <w:b/>
        </w:rPr>
      </w:pPr>
    </w:p>
    <w:p w14:paraId="26DEAD51" w14:textId="77777777" w:rsidR="00F94ADA" w:rsidRDefault="00703BFE" w:rsidP="00A96D53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  <w:r>
        <w:rPr>
          <w:iCs/>
          <w:noProof/>
          <w:sz w:val="22"/>
          <w:szCs w:val="22"/>
        </w:rPr>
        <w:t>The scope of the testing of the dogPile Email Client</w:t>
      </w:r>
      <w:r w:rsidR="00AB2045">
        <w:rPr>
          <w:iCs/>
          <w:noProof/>
          <w:sz w:val="22"/>
          <w:szCs w:val="22"/>
        </w:rPr>
        <w:t xml:space="preserve"> will be </w:t>
      </w:r>
      <w:r w:rsidR="0064263D">
        <w:rPr>
          <w:iCs/>
          <w:noProof/>
          <w:sz w:val="22"/>
          <w:szCs w:val="22"/>
        </w:rPr>
        <w:t xml:space="preserve">limited to </w:t>
      </w:r>
      <w:r w:rsidR="00267897">
        <w:rPr>
          <w:iCs/>
          <w:noProof/>
          <w:sz w:val="22"/>
          <w:szCs w:val="22"/>
        </w:rPr>
        <w:t xml:space="preserve">specified functionality within the SRS document.  </w:t>
      </w:r>
      <w:r w:rsidR="00520FCD">
        <w:rPr>
          <w:iCs/>
          <w:noProof/>
          <w:sz w:val="22"/>
          <w:szCs w:val="22"/>
        </w:rPr>
        <w:t xml:space="preserve">These </w:t>
      </w:r>
      <w:r w:rsidR="00F94ADA">
        <w:rPr>
          <w:iCs/>
          <w:noProof/>
          <w:sz w:val="22"/>
          <w:szCs w:val="22"/>
        </w:rPr>
        <w:t>features are as follows:</w:t>
      </w:r>
    </w:p>
    <w:p w14:paraId="47ABD0DF" w14:textId="77777777" w:rsidR="00F94ADA" w:rsidRDefault="00F94ADA" w:rsidP="00F94ADA">
      <w:pPr>
        <w:pStyle w:val="template"/>
        <w:numPr>
          <w:ilvl w:val="0"/>
          <w:numId w:val="38"/>
        </w:numPr>
      </w:pPr>
      <w:r>
        <w:t>creation of user account for client access</w:t>
      </w:r>
    </w:p>
    <w:p w14:paraId="2578C9B0" w14:textId="77777777" w:rsidR="00F94ADA" w:rsidRDefault="00F94ADA" w:rsidP="00F94ADA">
      <w:pPr>
        <w:pStyle w:val="template"/>
        <w:numPr>
          <w:ilvl w:val="0"/>
          <w:numId w:val="38"/>
        </w:numPr>
      </w:pPr>
      <w:r>
        <w:t>sending and receiving emails through securely integrating with network-based email service provider</w:t>
      </w:r>
    </w:p>
    <w:p w14:paraId="25DE3423" w14:textId="77777777" w:rsidR="00F94ADA" w:rsidRDefault="00F94ADA" w:rsidP="00F94ADA">
      <w:pPr>
        <w:pStyle w:val="template"/>
        <w:numPr>
          <w:ilvl w:val="1"/>
          <w:numId w:val="38"/>
        </w:numPr>
      </w:pPr>
      <w:r>
        <w:t>compose &amp; edit email body text</w:t>
      </w:r>
    </w:p>
    <w:p w14:paraId="5882FC54" w14:textId="77777777" w:rsidR="00F94ADA" w:rsidRDefault="00F94ADA" w:rsidP="00F94ADA">
      <w:pPr>
        <w:pStyle w:val="template"/>
        <w:numPr>
          <w:ilvl w:val="0"/>
          <w:numId w:val="38"/>
        </w:numPr>
      </w:pPr>
      <w:r>
        <w:t>user authentication/secure connection to network-based email services</w:t>
      </w:r>
    </w:p>
    <w:p w14:paraId="341705A6" w14:textId="77777777" w:rsidR="00F94ADA" w:rsidRDefault="00F94ADA" w:rsidP="00F94ADA">
      <w:pPr>
        <w:pStyle w:val="template"/>
        <w:numPr>
          <w:ilvl w:val="0"/>
          <w:numId w:val="38"/>
        </w:numPr>
      </w:pPr>
      <w:r>
        <w:t>message management</w:t>
      </w:r>
    </w:p>
    <w:p w14:paraId="724070B1" w14:textId="77777777" w:rsidR="00F94ADA" w:rsidRDefault="00F94ADA" w:rsidP="00F94ADA">
      <w:pPr>
        <w:pStyle w:val="template"/>
        <w:numPr>
          <w:ilvl w:val="1"/>
          <w:numId w:val="38"/>
        </w:numPr>
      </w:pPr>
      <w:r>
        <w:t>forwarding</w:t>
      </w:r>
    </w:p>
    <w:p w14:paraId="2D3029C4" w14:textId="77777777" w:rsidR="00F94ADA" w:rsidRDefault="00F94ADA" w:rsidP="00F94ADA">
      <w:pPr>
        <w:pStyle w:val="template"/>
        <w:numPr>
          <w:ilvl w:val="1"/>
          <w:numId w:val="38"/>
        </w:numPr>
      </w:pPr>
      <w:r>
        <w:t>deleting</w:t>
      </w:r>
    </w:p>
    <w:p w14:paraId="2BBF1A99" w14:textId="189F3B8B" w:rsidR="00F94ADA" w:rsidRDefault="00F94ADA" w:rsidP="00F94ADA">
      <w:pPr>
        <w:pStyle w:val="template"/>
        <w:numPr>
          <w:ilvl w:val="0"/>
          <w:numId w:val="38"/>
        </w:numPr>
      </w:pPr>
      <w:r>
        <w:t xml:space="preserve">sending and receiving/opening attachments </w:t>
      </w:r>
    </w:p>
    <w:p w14:paraId="3D562846" w14:textId="5D6C239E" w:rsidR="006A376C" w:rsidRPr="00F94ADA" w:rsidRDefault="00F94ADA" w:rsidP="00F94ADA">
      <w:pPr>
        <w:pStyle w:val="template"/>
        <w:numPr>
          <w:ilvl w:val="0"/>
          <w:numId w:val="38"/>
        </w:numPr>
      </w:pPr>
      <w:r>
        <w:t>search messages</w:t>
      </w:r>
      <w:r>
        <w:tab/>
      </w:r>
      <w:r w:rsidR="00A96D53" w:rsidRPr="00F94ADA">
        <w:rPr>
          <w:iCs/>
          <w:noProof/>
          <w:szCs w:val="22"/>
        </w:rPr>
        <w:tab/>
      </w:r>
    </w:p>
    <w:p w14:paraId="2D53D6F4" w14:textId="77777777" w:rsidR="00D30C86" w:rsidRPr="00CB50DB" w:rsidRDefault="00D30C86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</w:p>
    <w:p w14:paraId="046A1A19" w14:textId="28F5D27A" w:rsidR="00AA31A6" w:rsidRPr="00CB50DB" w:rsidRDefault="00AA31A6" w:rsidP="00CB50DB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7577E12F" w14:textId="77777777" w:rsidR="00C01868" w:rsidRPr="00CB50DB" w:rsidRDefault="00C01868" w:rsidP="00C01868">
      <w:pPr>
        <w:rPr>
          <w:noProof/>
        </w:rPr>
      </w:pPr>
    </w:p>
    <w:p w14:paraId="1306B972" w14:textId="3561566B" w:rsidR="00A96D53" w:rsidRDefault="00A96D53" w:rsidP="00A96D53"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NOT be</w:t>
      </w:r>
      <w:r w:rsidRPr="00CB50DB">
        <w:t xml:space="preserve"> tested</w:t>
      </w:r>
      <w:r w:rsidR="00F12893">
        <w:t xml:space="preserve">.  </w:t>
      </w:r>
      <w:r w:rsidR="00BA279B">
        <w:t xml:space="preserve">The functionality and non-functional requirements not listed </w:t>
      </w:r>
      <w:r w:rsidR="00F00136">
        <w:t>i</w:t>
      </w:r>
      <w:r w:rsidR="00C4188E">
        <w:t>n</w:t>
      </w:r>
      <w:r w:rsidR="00F00136">
        <w:t xml:space="preserve"> the Scope section above will not be tested.</w:t>
      </w:r>
      <w:r w:rsidR="00A56240">
        <w:t xml:space="preserve">  A few of the items out of scope are:</w:t>
      </w:r>
    </w:p>
    <w:p w14:paraId="723D1E3C" w14:textId="77777777" w:rsidR="00BB0CEE" w:rsidRDefault="00BB0CEE" w:rsidP="00A96D53"/>
    <w:p w14:paraId="18C21EFA" w14:textId="4B37028D" w:rsidR="00A56240" w:rsidRPr="00524FD9" w:rsidRDefault="00BB0CEE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Security</w:t>
      </w:r>
    </w:p>
    <w:p w14:paraId="237A4195" w14:textId="1FB33321" w:rsidR="00BB0CEE" w:rsidRPr="00524FD9" w:rsidRDefault="004B1691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Performance</w:t>
      </w:r>
    </w:p>
    <w:p w14:paraId="38BD2B0B" w14:textId="61708BF3" w:rsidR="004B1691" w:rsidRPr="00524FD9" w:rsidRDefault="004B1691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Load</w:t>
      </w:r>
    </w:p>
    <w:p w14:paraId="35B5CCEF" w14:textId="48242B6E" w:rsidR="004B1691" w:rsidRDefault="004B1691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Capacity</w:t>
      </w:r>
    </w:p>
    <w:p w14:paraId="2EA2F254" w14:textId="3E3E8F73" w:rsidR="00AA63EA" w:rsidRDefault="00AA63EA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Code Coverage</w:t>
      </w:r>
    </w:p>
    <w:p w14:paraId="0111FB0F" w14:textId="23F643E7" w:rsidR="002166A9" w:rsidRPr="00524FD9" w:rsidRDefault="002166A9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Stability</w:t>
      </w:r>
    </w:p>
    <w:p w14:paraId="6F49F3E3" w14:textId="77777777" w:rsidR="004B1691" w:rsidRPr="00CB50DB" w:rsidRDefault="004B1691" w:rsidP="004B1691"/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1AB81ECF" w14:textId="77777777" w:rsidR="00C35224" w:rsidRPr="005827FA" w:rsidRDefault="00C35224" w:rsidP="008C6DDC">
      <w:pPr>
        <w:rPr>
          <w:noProof/>
          <w:szCs w:val="24"/>
        </w:rPr>
      </w:pPr>
    </w:p>
    <w:p w14:paraId="24829AA1" w14:textId="013CF330" w:rsidR="00C35224" w:rsidRPr="005827FA" w:rsidRDefault="00C35224" w:rsidP="008C6DDC">
      <w:pPr>
        <w:rPr>
          <w:noProof/>
          <w:szCs w:val="24"/>
        </w:rPr>
      </w:pPr>
      <w:r w:rsidRPr="005827FA">
        <w:rPr>
          <w:noProof/>
          <w:szCs w:val="24"/>
        </w:rPr>
        <w:t>Some objectives o</w:t>
      </w:r>
      <w:r w:rsidR="00B65AEB">
        <w:rPr>
          <w:noProof/>
          <w:szCs w:val="24"/>
        </w:rPr>
        <w:t>f</w:t>
      </w:r>
      <w:r w:rsidRPr="005827FA">
        <w:rPr>
          <w:noProof/>
          <w:szCs w:val="24"/>
        </w:rPr>
        <w:t xml:space="preserve"> testing</w:t>
      </w:r>
      <w:r w:rsidR="00B65AEB">
        <w:rPr>
          <w:noProof/>
          <w:szCs w:val="24"/>
        </w:rPr>
        <w:t xml:space="preserve"> of our dogPile Email Client</w:t>
      </w:r>
      <w:r w:rsidRPr="005827FA">
        <w:rPr>
          <w:noProof/>
          <w:szCs w:val="24"/>
        </w:rPr>
        <w:t xml:space="preserve"> project</w:t>
      </w:r>
      <w:r w:rsidR="002166A9">
        <w:rPr>
          <w:noProof/>
          <w:szCs w:val="24"/>
        </w:rPr>
        <w:t xml:space="preserve"> are:</w:t>
      </w:r>
    </w:p>
    <w:p w14:paraId="4172EB81" w14:textId="77777777" w:rsidR="00C35224" w:rsidRPr="005827FA" w:rsidRDefault="00C35224" w:rsidP="008C6DDC">
      <w:pPr>
        <w:rPr>
          <w:noProof/>
          <w:szCs w:val="24"/>
        </w:rPr>
      </w:pPr>
    </w:p>
    <w:p w14:paraId="70C1859B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lastRenderedPageBreak/>
        <w:t>Ensure the Application Under Test conforms to functional and non-functional requirements</w:t>
      </w:r>
    </w:p>
    <w:p w14:paraId="4B2F9208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Ensure the AUT meets the quality specifications defined by the client</w:t>
      </w:r>
    </w:p>
    <w:p w14:paraId="7B020728" w14:textId="77777777" w:rsidR="00714AF2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Bugs/issues are identified and fixed before go live</w:t>
      </w:r>
    </w:p>
    <w:p w14:paraId="17D989F6" w14:textId="77777777" w:rsidR="008C6DDC" w:rsidRPr="00CB50DB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F8E62BC" w14:textId="77777777" w:rsidR="00446221" w:rsidRPr="00CB50DB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</w:p>
    <w:p w14:paraId="646E7AE5" w14:textId="77777777" w:rsidR="00A96D53" w:rsidRPr="00C06365" w:rsidRDefault="00A96D53" w:rsidP="00A96D53">
      <w:bookmarkStart w:id="13" w:name="_Toc118515461"/>
      <w:r w:rsidRPr="00C06365">
        <w:t xml:space="preserve">Detail </w:t>
      </w:r>
      <w:r w:rsidRPr="00C06365">
        <w:rPr>
          <w:noProof/>
        </w:rPr>
        <w:t>descriptio</w:t>
      </w:r>
      <w:r w:rsidR="00BE29F7" w:rsidRPr="00C06365">
        <w:rPr>
          <w:noProof/>
        </w:rPr>
        <w:t>n</w:t>
      </w:r>
      <w:r w:rsidRPr="00C06365">
        <w:t xml:space="preserve"> of the Roles and </w:t>
      </w:r>
      <w:r w:rsidRPr="00C06365">
        <w:rPr>
          <w:noProof/>
        </w:rPr>
        <w:t>responsibilit</w:t>
      </w:r>
      <w:r w:rsidR="00BE29F7" w:rsidRPr="00C06365">
        <w:rPr>
          <w:noProof/>
        </w:rPr>
        <w:t>i</w:t>
      </w:r>
      <w:r w:rsidRPr="00C06365">
        <w:rPr>
          <w:noProof/>
        </w:rPr>
        <w:t>es</w:t>
      </w:r>
      <w:r w:rsidRPr="00C06365">
        <w:t xml:space="preserve"> of different team members like</w:t>
      </w:r>
    </w:p>
    <w:p w14:paraId="7D6D90A9" w14:textId="31E1BF53" w:rsidR="00A96D53" w:rsidRPr="00C06365" w:rsidRDefault="00A96D53" w:rsidP="00A96D53">
      <w:pPr>
        <w:numPr>
          <w:ilvl w:val="0"/>
          <w:numId w:val="32"/>
        </w:numPr>
      </w:pPr>
      <w:r w:rsidRPr="00C06365">
        <w:t>QA Analyst</w:t>
      </w:r>
      <w:r w:rsidR="002F3810">
        <w:t xml:space="preserve"> </w:t>
      </w:r>
      <w:r w:rsidR="00082703">
        <w:t>–</w:t>
      </w:r>
      <w:r w:rsidR="002F3810">
        <w:t xml:space="preserve"> </w:t>
      </w:r>
      <w:r w:rsidR="00082703">
        <w:t>individual responsible for test execution and result documentation</w:t>
      </w:r>
    </w:p>
    <w:p w14:paraId="6F538BB1" w14:textId="71CF6E9E" w:rsidR="00A96D53" w:rsidRPr="00C06365" w:rsidRDefault="00A96D53" w:rsidP="00A96D53">
      <w:pPr>
        <w:numPr>
          <w:ilvl w:val="0"/>
          <w:numId w:val="32"/>
        </w:numPr>
      </w:pPr>
      <w:r w:rsidRPr="00C06365">
        <w:t>Test Manager</w:t>
      </w:r>
      <w:r w:rsidR="00082703">
        <w:t xml:space="preserve"> – individual who will coordinate and direct the testing activities</w:t>
      </w:r>
    </w:p>
    <w:p w14:paraId="7322FF82" w14:textId="684B2C28" w:rsidR="00A96D53" w:rsidRPr="00C06365" w:rsidRDefault="00A96D53" w:rsidP="00A96D53">
      <w:pPr>
        <w:numPr>
          <w:ilvl w:val="0"/>
          <w:numId w:val="32"/>
        </w:numPr>
      </w:pPr>
      <w:r w:rsidRPr="00C06365">
        <w:t>Configuration Manager</w:t>
      </w:r>
      <w:r w:rsidR="00082703">
        <w:t xml:space="preserve"> </w:t>
      </w:r>
      <w:r w:rsidR="005C0756">
        <w:t>–</w:t>
      </w:r>
      <w:r w:rsidR="00082703">
        <w:t xml:space="preserve"> </w:t>
      </w:r>
      <w:r w:rsidR="005C0756">
        <w:t>individual who will specific and confirm the configuration of the environment/system under test</w:t>
      </w:r>
    </w:p>
    <w:p w14:paraId="20B101F5" w14:textId="516D6B89" w:rsidR="00A96D53" w:rsidRPr="00C06365" w:rsidRDefault="00A96D53" w:rsidP="00A96D53">
      <w:pPr>
        <w:numPr>
          <w:ilvl w:val="0"/>
          <w:numId w:val="32"/>
        </w:numPr>
      </w:pPr>
      <w:r w:rsidRPr="00C06365">
        <w:t>Developers</w:t>
      </w:r>
      <w:r w:rsidR="005C0756">
        <w:t xml:space="preserve"> </w:t>
      </w:r>
      <w:r w:rsidR="001D5883">
        <w:t>–</w:t>
      </w:r>
      <w:r w:rsidR="005C0756">
        <w:t xml:space="preserve"> </w:t>
      </w:r>
      <w:r w:rsidR="001D5883">
        <w:t xml:space="preserve">individuals who will contribute to the creation of the application to align with the </w:t>
      </w:r>
      <w:r w:rsidR="00B54799">
        <w:t>design specification</w:t>
      </w:r>
    </w:p>
    <w:p w14:paraId="41A4E4DA" w14:textId="300565E8" w:rsidR="00A96D53" w:rsidRPr="00C06365" w:rsidRDefault="00A96D53" w:rsidP="00A96D53">
      <w:pPr>
        <w:numPr>
          <w:ilvl w:val="0"/>
          <w:numId w:val="32"/>
        </w:numPr>
      </w:pPr>
      <w:r w:rsidRPr="00C06365">
        <w:t>Installation Team</w:t>
      </w:r>
      <w:r w:rsidR="00B54799">
        <w:t xml:space="preserve"> – individuals who will be responsible for deploying and </w:t>
      </w:r>
      <w:r w:rsidR="00EE0631">
        <w:t xml:space="preserve">verifying the application has been deployed in alignment with the installation/deployment </w:t>
      </w:r>
      <w:r w:rsidR="001C5ACA">
        <w:t>guidelines</w:t>
      </w:r>
    </w:p>
    <w:p w14:paraId="42B00524" w14:textId="77777777" w:rsidR="008812AB" w:rsidRPr="00C06365" w:rsidRDefault="008812AB" w:rsidP="008812AB">
      <w:pPr>
        <w:ind w:left="720"/>
      </w:pPr>
    </w:p>
    <w:p w14:paraId="1F122097" w14:textId="5AF2D5A1" w:rsidR="00A96D53" w:rsidRPr="00C06365" w:rsidRDefault="00A96D53" w:rsidP="005827FA">
      <w:r w:rsidRPr="00C06365">
        <w:t>Amongst others</w:t>
      </w:r>
      <w:r w:rsidR="008812AB" w:rsidRPr="00C06365">
        <w:t>.</w:t>
      </w:r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4"/>
        <w:gridCol w:w="2322"/>
        <w:gridCol w:w="2362"/>
        <w:gridCol w:w="2342"/>
      </w:tblGrid>
      <w:tr w:rsidR="00950A07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950A07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6D866417" w:rsidR="00C06365" w:rsidRPr="00266DBA" w:rsidRDefault="001C5ACA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usty Pipe</w:t>
            </w:r>
          </w:p>
        </w:tc>
        <w:tc>
          <w:tcPr>
            <w:tcW w:w="2394" w:type="dxa"/>
            <w:shd w:val="clear" w:color="auto" w:fill="auto"/>
          </w:tcPr>
          <w:p w14:paraId="4638B2FC" w14:textId="1B37C9E6" w:rsidR="00C06365" w:rsidRPr="00266DBA" w:rsidRDefault="00790B70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p1662</w:t>
            </w:r>
          </w:p>
        </w:tc>
        <w:tc>
          <w:tcPr>
            <w:tcW w:w="2394" w:type="dxa"/>
            <w:shd w:val="clear" w:color="auto" w:fill="auto"/>
          </w:tcPr>
          <w:p w14:paraId="083759E6" w14:textId="450CF8EB" w:rsidR="00C06365" w:rsidRPr="00266DBA" w:rsidRDefault="00DB006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p1662</w:t>
            </w:r>
            <w:r w:rsidR="00790B70">
              <w:rPr>
                <w:sz w:val="26"/>
                <w:szCs w:val="22"/>
              </w:rPr>
              <w:t>msstate</w:t>
            </w:r>
          </w:p>
        </w:tc>
        <w:tc>
          <w:tcPr>
            <w:tcW w:w="2394" w:type="dxa"/>
            <w:shd w:val="clear" w:color="auto" w:fill="auto"/>
          </w:tcPr>
          <w:p w14:paraId="4E8072B1" w14:textId="73CB5BF2" w:rsidR="00C06365" w:rsidRPr="00266DBA" w:rsidRDefault="00950A07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</w:t>
            </w:r>
            <w:r w:rsidR="00872C68">
              <w:rPr>
                <w:sz w:val="26"/>
                <w:szCs w:val="22"/>
              </w:rPr>
              <w:t>,</w:t>
            </w:r>
            <w:r>
              <w:rPr>
                <w:sz w:val="26"/>
                <w:szCs w:val="22"/>
              </w:rPr>
              <w:t xml:space="preserve"> Conf</w:t>
            </w:r>
            <w:r w:rsidR="00872C68">
              <w:rPr>
                <w:sz w:val="26"/>
                <w:szCs w:val="22"/>
              </w:rPr>
              <w:t xml:space="preserve"> </w:t>
            </w:r>
            <w:proofErr w:type="spellStart"/>
            <w:r w:rsidR="00872C68">
              <w:rPr>
                <w:sz w:val="26"/>
                <w:szCs w:val="22"/>
              </w:rPr>
              <w:t>Mgr</w:t>
            </w:r>
            <w:proofErr w:type="spellEnd"/>
            <w:r w:rsidR="00872C68">
              <w:rPr>
                <w:sz w:val="26"/>
                <w:szCs w:val="22"/>
              </w:rPr>
              <w:t xml:space="preserve"> &amp; Installation</w:t>
            </w:r>
          </w:p>
        </w:tc>
      </w:tr>
      <w:tr w:rsidR="00950A07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513D019D" w:rsidR="00C06365" w:rsidRPr="00266DBA" w:rsidRDefault="001C5ACA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organ Reece</w:t>
            </w:r>
          </w:p>
        </w:tc>
        <w:tc>
          <w:tcPr>
            <w:tcW w:w="2394" w:type="dxa"/>
            <w:shd w:val="clear" w:color="auto" w:fill="auto"/>
          </w:tcPr>
          <w:p w14:paraId="5E3E37AA" w14:textId="2AE3A878" w:rsidR="00C06365" w:rsidRPr="00266DBA" w:rsidRDefault="001C5ACA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lr687</w:t>
            </w:r>
          </w:p>
        </w:tc>
        <w:tc>
          <w:tcPr>
            <w:tcW w:w="2394" w:type="dxa"/>
            <w:shd w:val="clear" w:color="auto" w:fill="auto"/>
          </w:tcPr>
          <w:p w14:paraId="13EA4D8D" w14:textId="34D70B1B" w:rsidR="00C06365" w:rsidRPr="00266DBA" w:rsidRDefault="00A36533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m</w:t>
            </w:r>
            <w:r w:rsidR="00F53E36">
              <w:rPr>
                <w:sz w:val="26"/>
                <w:szCs w:val="22"/>
              </w:rPr>
              <w:t>organ</w:t>
            </w:r>
            <w:proofErr w:type="spellEnd"/>
            <w:r w:rsidR="00F53E36">
              <w:rPr>
                <w:sz w:val="26"/>
                <w:szCs w:val="22"/>
              </w:rPr>
              <w:t>-at-MSU</w:t>
            </w:r>
          </w:p>
        </w:tc>
        <w:tc>
          <w:tcPr>
            <w:tcW w:w="2394" w:type="dxa"/>
            <w:shd w:val="clear" w:color="auto" w:fill="auto"/>
          </w:tcPr>
          <w:p w14:paraId="1EADD711" w14:textId="4AD50741" w:rsidR="00C06365" w:rsidRPr="00266DBA" w:rsidRDefault="00950A07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 xml:space="preserve">Developer, </w:t>
            </w:r>
            <w:r w:rsidR="0099630F">
              <w:rPr>
                <w:sz w:val="26"/>
                <w:szCs w:val="22"/>
              </w:rPr>
              <w:t>QA</w:t>
            </w:r>
            <w:r>
              <w:rPr>
                <w:sz w:val="26"/>
                <w:szCs w:val="22"/>
              </w:rPr>
              <w:t xml:space="preserve"> </w:t>
            </w:r>
            <w:r w:rsidR="00872C68">
              <w:rPr>
                <w:sz w:val="26"/>
                <w:szCs w:val="22"/>
              </w:rPr>
              <w:t xml:space="preserve">Analyst </w:t>
            </w:r>
            <w:r>
              <w:rPr>
                <w:sz w:val="26"/>
                <w:szCs w:val="22"/>
              </w:rPr>
              <w:t xml:space="preserve">&amp; Test </w:t>
            </w:r>
            <w:proofErr w:type="spellStart"/>
            <w:r>
              <w:rPr>
                <w:sz w:val="26"/>
                <w:szCs w:val="22"/>
              </w:rPr>
              <w:t>Mgr</w:t>
            </w:r>
            <w:proofErr w:type="spellEnd"/>
          </w:p>
        </w:tc>
      </w:tr>
      <w:tr w:rsidR="00950A07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4312417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2E656BF6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03EB8307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  <w:tr w:rsidR="00950A07" w:rsidRPr="00266DBA" w14:paraId="2BF4EC16" w14:textId="77777777" w:rsidTr="00266DBA">
        <w:tc>
          <w:tcPr>
            <w:tcW w:w="2394" w:type="dxa"/>
            <w:shd w:val="clear" w:color="auto" w:fill="auto"/>
          </w:tcPr>
          <w:p w14:paraId="2BD3B97B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747F5EC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5CE71E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7D2520B8" w14:textId="77777777" w:rsidR="00CA189A" w:rsidRPr="00CB50DB" w:rsidRDefault="00CA189A">
      <w:pPr>
        <w:rPr>
          <w:noProof/>
          <w:sz w:val="22"/>
          <w:szCs w:val="22"/>
        </w:rPr>
      </w:pPr>
    </w:p>
    <w:p w14:paraId="28CC105C" w14:textId="3F7B4668" w:rsidR="00270C62" w:rsidRPr="005827FA" w:rsidRDefault="002936CA" w:rsidP="00270C62">
      <w:pPr>
        <w:rPr>
          <w:noProof/>
          <w:szCs w:val="24"/>
        </w:rPr>
      </w:pPr>
      <w:r>
        <w:rPr>
          <w:noProof/>
          <w:szCs w:val="24"/>
        </w:rPr>
        <w:t xml:space="preserve">The </w:t>
      </w:r>
      <w:r w:rsidR="007B6A1F">
        <w:rPr>
          <w:noProof/>
          <w:szCs w:val="24"/>
        </w:rPr>
        <w:t>i</w:t>
      </w:r>
      <w:r w:rsidR="00F15891">
        <w:rPr>
          <w:noProof/>
          <w:szCs w:val="24"/>
        </w:rPr>
        <w:t xml:space="preserve">terative testing methodology will be used to exercise the testing </w:t>
      </w:r>
      <w:r w:rsidR="007B6A1F">
        <w:rPr>
          <w:noProof/>
          <w:szCs w:val="24"/>
        </w:rPr>
        <w:t xml:space="preserve">of the dogPile Email Client.  This methodology was chosen because of the </w:t>
      </w:r>
      <w:r w:rsidR="00E65AC4">
        <w:rPr>
          <w:noProof/>
          <w:szCs w:val="24"/>
        </w:rPr>
        <w:t xml:space="preserve">type of process that was used in the development of the application.  </w:t>
      </w:r>
      <w:r w:rsidR="00A751D4">
        <w:rPr>
          <w:noProof/>
          <w:szCs w:val="24"/>
        </w:rPr>
        <w:t xml:space="preserve">The functional requirements were defined at the beginning of the project, but they were implemented </w:t>
      </w:r>
      <w:r w:rsidR="00876B00">
        <w:rPr>
          <w:noProof/>
          <w:szCs w:val="24"/>
        </w:rPr>
        <w:t>incremenatally.  The a</w:t>
      </w:r>
      <w:r w:rsidR="00AB5F7F">
        <w:rPr>
          <w:noProof/>
          <w:szCs w:val="24"/>
        </w:rPr>
        <w:t xml:space="preserve">pplication/web service was funtioning very early in the project, but with limited functionality.  As </w:t>
      </w:r>
      <w:r w:rsidR="00B8093D">
        <w:rPr>
          <w:noProof/>
          <w:szCs w:val="24"/>
        </w:rPr>
        <w:t>more features were implemented, the more test mechanisms were added.</w:t>
      </w: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35595185"/>
      <w:r w:rsidRPr="00CB50DB">
        <w:rPr>
          <w:rFonts w:ascii="Times New Roman" w:hAnsi="Times New Roman"/>
          <w:noProof/>
        </w:rPr>
        <w:lastRenderedPageBreak/>
        <w:t>Test Levels</w:t>
      </w:r>
      <w:bookmarkEnd w:id="16"/>
    </w:p>
    <w:p w14:paraId="18674D11" w14:textId="4E044311" w:rsidR="00D82FFF" w:rsidRDefault="00D82FFF" w:rsidP="00E5732E">
      <w:pPr>
        <w:rPr>
          <w:noProof/>
          <w:color w:val="000000"/>
          <w:szCs w:val="24"/>
        </w:rPr>
      </w:pPr>
    </w:p>
    <w:p w14:paraId="7EE61603" w14:textId="77777777" w:rsidR="00965815" w:rsidRDefault="00D82FFF" w:rsidP="00E5732E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The dogPile Email Client will be testing in </w:t>
      </w:r>
      <w:r w:rsidR="00646CA2">
        <w:rPr>
          <w:noProof/>
          <w:color w:val="000000"/>
          <w:szCs w:val="24"/>
        </w:rPr>
        <w:t>following manner</w:t>
      </w:r>
      <w:r w:rsidR="00965815">
        <w:rPr>
          <w:noProof/>
          <w:color w:val="000000"/>
          <w:szCs w:val="24"/>
        </w:rPr>
        <w:t>:</w:t>
      </w:r>
    </w:p>
    <w:p w14:paraId="148DBE5E" w14:textId="151C6F4A" w:rsidR="00D82FFF" w:rsidRDefault="00D82FFF" w:rsidP="00E5732E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  </w:t>
      </w:r>
    </w:p>
    <w:p w14:paraId="322B6F4F" w14:textId="77777777" w:rsidR="00965815" w:rsidRDefault="00965815" w:rsidP="00D82FFF">
      <w:pPr>
        <w:pStyle w:val="ListParagraph"/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ing</w:t>
      </w:r>
    </w:p>
    <w:p w14:paraId="0E386A1C" w14:textId="12BE861B" w:rsidR="00D82FFF" w:rsidRDefault="00B8598C" w:rsidP="00D82FFF">
      <w:pPr>
        <w:pStyle w:val="ListParagraph"/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ing</w:t>
      </w:r>
    </w:p>
    <w:p w14:paraId="58DDFCD2" w14:textId="12051D59" w:rsidR="00965815" w:rsidRPr="00D82FFF" w:rsidRDefault="00965815" w:rsidP="00D82FFF">
      <w:pPr>
        <w:pStyle w:val="ListParagraph"/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pplication Under Test</w:t>
      </w:r>
    </w:p>
    <w:p w14:paraId="39934435" w14:textId="77777777" w:rsidR="00E5732E" w:rsidRPr="00CB50DB" w:rsidRDefault="00E5732E">
      <w:pPr>
        <w:rPr>
          <w:noProof/>
          <w:sz w:val="22"/>
          <w:szCs w:val="22"/>
        </w:rPr>
      </w:pPr>
    </w:p>
    <w:p w14:paraId="61AC6C82" w14:textId="77777777" w:rsidR="00E5732E" w:rsidRPr="00CB50DB" w:rsidRDefault="00E5732E">
      <w:pPr>
        <w:rPr>
          <w:noProof/>
          <w:sz w:val="22"/>
          <w:szCs w:val="22"/>
        </w:rPr>
      </w:pPr>
    </w:p>
    <w:p w14:paraId="484CCB49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Start w:id="21" w:name="_Toc35595186"/>
      <w:bookmarkEnd w:id="17"/>
      <w:bookmarkEnd w:id="18"/>
      <w:bookmarkEnd w:id="19"/>
      <w:bookmarkEnd w:id="20"/>
      <w:r w:rsidRPr="00CB50DB">
        <w:rPr>
          <w:rFonts w:ascii="Times New Roman" w:hAnsi="Times New Roman"/>
          <w:noProof/>
        </w:rPr>
        <w:t>Bug Triage</w:t>
      </w:r>
      <w:bookmarkEnd w:id="21"/>
    </w:p>
    <w:p w14:paraId="451F7D72" w14:textId="77777777" w:rsidR="00C56825" w:rsidRPr="00CB50DB" w:rsidRDefault="00C56825" w:rsidP="00C31284">
      <w:pPr>
        <w:rPr>
          <w:noProof/>
          <w:color w:val="000000"/>
          <w:sz w:val="22"/>
          <w:szCs w:val="22"/>
        </w:rPr>
      </w:pPr>
    </w:p>
    <w:p w14:paraId="641C54A8" w14:textId="77777777" w:rsidR="00C56825" w:rsidRPr="005827FA" w:rsidRDefault="00E5732E" w:rsidP="00C56825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>The goal of the triage is to</w:t>
      </w:r>
    </w:p>
    <w:p w14:paraId="2DE88D7F" w14:textId="77777777" w:rsidR="00C56825" w:rsidRPr="005827FA" w:rsidRDefault="00E5732E" w:rsidP="00C31284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 </w:t>
      </w:r>
    </w:p>
    <w:p w14:paraId="4D88FA28" w14:textId="77777777" w:rsidR="00C56825" w:rsidRPr="005827FA" w:rsidRDefault="00C56825" w:rsidP="00C56825">
      <w:pPr>
        <w:numPr>
          <w:ilvl w:val="0"/>
          <w:numId w:val="27"/>
        </w:num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To </w:t>
      </w:r>
      <w:r w:rsidR="00E5732E" w:rsidRPr="005827FA">
        <w:rPr>
          <w:noProof/>
          <w:color w:val="000000"/>
          <w:szCs w:val="24"/>
        </w:rPr>
        <w:t>define</w:t>
      </w:r>
      <w:r w:rsidR="00C31284" w:rsidRPr="005827FA">
        <w:rPr>
          <w:noProof/>
          <w:color w:val="000000"/>
          <w:szCs w:val="24"/>
        </w:rPr>
        <w:t xml:space="preserve"> the typ</w:t>
      </w:r>
      <w:r w:rsidRPr="005827FA">
        <w:rPr>
          <w:noProof/>
          <w:color w:val="000000"/>
          <w:szCs w:val="24"/>
        </w:rPr>
        <w:t>e of resolution for each bug</w:t>
      </w:r>
    </w:p>
    <w:p w14:paraId="1AF1B324" w14:textId="25A256AB" w:rsidR="00C31284" w:rsidRDefault="00C56825" w:rsidP="00C56825">
      <w:pPr>
        <w:numPr>
          <w:ilvl w:val="0"/>
          <w:numId w:val="27"/>
        </w:numPr>
        <w:rPr>
          <w:color w:val="000000"/>
          <w:szCs w:val="24"/>
        </w:rPr>
      </w:pPr>
      <w:r w:rsidRPr="005827FA">
        <w:rPr>
          <w:noProof/>
          <w:color w:val="000000"/>
          <w:szCs w:val="24"/>
        </w:rPr>
        <w:t>T</w:t>
      </w:r>
      <w:r w:rsidR="00C31284" w:rsidRPr="005827FA">
        <w:rPr>
          <w:noProof/>
          <w:color w:val="000000"/>
          <w:szCs w:val="24"/>
        </w:rPr>
        <w:t>o prioritize</w:t>
      </w:r>
      <w:r w:rsidR="00B16C15" w:rsidRPr="005827FA">
        <w:rPr>
          <w:noProof/>
          <w:color w:val="000000"/>
          <w:szCs w:val="24"/>
        </w:rPr>
        <w:t xml:space="preserve"> bugs</w:t>
      </w:r>
      <w:r w:rsidR="00C31284" w:rsidRPr="005827FA">
        <w:rPr>
          <w:noProof/>
          <w:color w:val="000000"/>
          <w:szCs w:val="24"/>
        </w:rPr>
        <w:t xml:space="preserve"> and determine a schedule for all “To Be Fixed Bugs’.</w:t>
      </w:r>
      <w:r w:rsidR="00C31284" w:rsidRPr="005827FA">
        <w:rPr>
          <w:color w:val="000000"/>
          <w:szCs w:val="24"/>
        </w:rPr>
        <w:t xml:space="preserve">  </w:t>
      </w:r>
    </w:p>
    <w:p w14:paraId="5FE3A9A6" w14:textId="3BF022BE" w:rsidR="00E95CB7" w:rsidRDefault="00E95CB7" w:rsidP="00E95CB7">
      <w:pPr>
        <w:rPr>
          <w:color w:val="000000"/>
          <w:szCs w:val="24"/>
        </w:rPr>
      </w:pPr>
    </w:p>
    <w:p w14:paraId="067199E9" w14:textId="11CC2B26" w:rsidR="00E95CB7" w:rsidRPr="005827FA" w:rsidRDefault="00E95CB7" w:rsidP="00E95CB7">
      <w:pPr>
        <w:rPr>
          <w:color w:val="000000"/>
          <w:szCs w:val="24"/>
        </w:rPr>
      </w:pPr>
      <w:r>
        <w:rPr>
          <w:color w:val="000000"/>
          <w:szCs w:val="24"/>
        </w:rPr>
        <w:t>Severity of bugs/issues will be scored from 1</w:t>
      </w:r>
      <w:r w:rsidR="00A77999">
        <w:rPr>
          <w:color w:val="000000"/>
          <w:szCs w:val="24"/>
        </w:rPr>
        <w:t>(low)</w:t>
      </w:r>
      <w:r>
        <w:rPr>
          <w:color w:val="000000"/>
          <w:szCs w:val="24"/>
        </w:rPr>
        <w:t>-10</w:t>
      </w:r>
      <w:r w:rsidR="00A77999">
        <w:rPr>
          <w:color w:val="000000"/>
          <w:szCs w:val="24"/>
        </w:rPr>
        <w:t>(high)</w:t>
      </w:r>
      <w:r w:rsidR="00630D79">
        <w:rPr>
          <w:color w:val="000000"/>
          <w:szCs w:val="24"/>
        </w:rPr>
        <w:t>.</w:t>
      </w:r>
    </w:p>
    <w:p w14:paraId="4572210D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466AD9AC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0C2D6F2F" w14:textId="77777777" w:rsidR="005F076D" w:rsidRPr="00CB50DB" w:rsidRDefault="005F076D">
      <w:pPr>
        <w:rPr>
          <w:color w:val="FF0000"/>
          <w:szCs w:val="24"/>
        </w:rPr>
      </w:pPr>
    </w:p>
    <w:p w14:paraId="460F0D6E" w14:textId="77777777" w:rsidR="005F076D" w:rsidRPr="00CB50DB" w:rsidRDefault="005F076D" w:rsidP="00A836FB">
      <w:pPr>
        <w:pStyle w:val="Heading2"/>
        <w:rPr>
          <w:rFonts w:ascii="Times New Roman" w:hAnsi="Times New Roman"/>
          <w:color w:val="000000"/>
        </w:rPr>
      </w:pPr>
      <w:bookmarkStart w:id="22" w:name="_Toc35595187"/>
      <w:r w:rsidRPr="00CB50DB">
        <w:rPr>
          <w:rFonts w:ascii="Times New Roman" w:hAnsi="Times New Roman"/>
          <w:color w:val="000000"/>
        </w:rPr>
        <w:t>Suspension Criteria and Resumption Requirements</w:t>
      </w:r>
      <w:bookmarkEnd w:id="22"/>
    </w:p>
    <w:p w14:paraId="4A830702" w14:textId="77777777" w:rsidR="001263F0" w:rsidRPr="00CB50DB" w:rsidRDefault="001263F0" w:rsidP="001263F0">
      <w:pPr>
        <w:rPr>
          <w:color w:val="0000FF"/>
          <w:sz w:val="22"/>
          <w:szCs w:val="22"/>
        </w:rPr>
      </w:pPr>
    </w:p>
    <w:p w14:paraId="1FB0AD99" w14:textId="6D0174B6" w:rsidR="001263F0" w:rsidRDefault="001263F0" w:rsidP="001263F0">
      <w:pPr>
        <w:rPr>
          <w:color w:val="000000"/>
          <w:szCs w:val="24"/>
        </w:rPr>
      </w:pPr>
      <w:r w:rsidRPr="005827FA">
        <w:rPr>
          <w:color w:val="000000"/>
          <w:szCs w:val="24"/>
        </w:rPr>
        <w:t xml:space="preserve">Suspension criteria define the criteria to be used to suspend all or part of the testing procedure while Resumption criteria </w:t>
      </w:r>
      <w:r w:rsidRPr="005827FA">
        <w:rPr>
          <w:noProof/>
          <w:color w:val="000000"/>
          <w:szCs w:val="24"/>
        </w:rPr>
        <w:t>de</w:t>
      </w:r>
      <w:r w:rsidR="00BE29F7" w:rsidRPr="005827FA">
        <w:rPr>
          <w:noProof/>
          <w:color w:val="000000"/>
          <w:szCs w:val="24"/>
        </w:rPr>
        <w:t>term</w:t>
      </w:r>
      <w:r w:rsidRPr="005827FA">
        <w:rPr>
          <w:noProof/>
          <w:color w:val="000000"/>
          <w:szCs w:val="24"/>
        </w:rPr>
        <w:t>ine</w:t>
      </w:r>
      <w:r w:rsidRPr="005827FA">
        <w:rPr>
          <w:color w:val="000000"/>
          <w:szCs w:val="24"/>
        </w:rPr>
        <w:t xml:space="preserve"> when testing can resume after it has been suspended</w:t>
      </w:r>
      <w:r w:rsidR="00630D79">
        <w:rPr>
          <w:color w:val="000000"/>
          <w:szCs w:val="24"/>
        </w:rPr>
        <w:t xml:space="preserve">.  </w:t>
      </w:r>
    </w:p>
    <w:p w14:paraId="6BE74C92" w14:textId="237170F5" w:rsidR="00630D79" w:rsidRDefault="00630D79" w:rsidP="001263F0">
      <w:pPr>
        <w:rPr>
          <w:color w:val="000000"/>
          <w:szCs w:val="24"/>
        </w:rPr>
      </w:pPr>
    </w:p>
    <w:p w14:paraId="52071A7B" w14:textId="38B8C82D" w:rsidR="00630D79" w:rsidRPr="005827FA" w:rsidRDefault="00630D79" w:rsidP="001263F0">
      <w:pPr>
        <w:rPr>
          <w:color w:val="000000"/>
          <w:szCs w:val="24"/>
        </w:rPr>
      </w:pPr>
      <w:r>
        <w:rPr>
          <w:color w:val="000000"/>
          <w:szCs w:val="24"/>
        </w:rPr>
        <w:t xml:space="preserve">Testing will be suspended </w:t>
      </w:r>
      <w:r w:rsidR="006C4DA8">
        <w:rPr>
          <w:color w:val="000000"/>
          <w:szCs w:val="24"/>
        </w:rPr>
        <w:t xml:space="preserve">a level 10 issue is </w:t>
      </w:r>
      <w:r w:rsidR="00AE1677">
        <w:rPr>
          <w:color w:val="000000"/>
          <w:szCs w:val="24"/>
        </w:rPr>
        <w:t>identified.  This usually presents itself as the application is unable to run or compile.  Testing will resume once the level 10 issue has been resolved.</w:t>
      </w:r>
    </w:p>
    <w:p w14:paraId="58008033" w14:textId="77777777" w:rsidR="005F076D" w:rsidRPr="00CB50DB" w:rsidRDefault="005F076D">
      <w:pPr>
        <w:rPr>
          <w:szCs w:val="24"/>
        </w:rPr>
      </w:pPr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3" w:name="_Toc35595188"/>
      <w:r w:rsidRPr="00CB50DB">
        <w:rPr>
          <w:rFonts w:ascii="Times New Roman" w:hAnsi="Times New Roman"/>
          <w:noProof/>
        </w:rPr>
        <w:t>Test Completeness</w:t>
      </w:r>
      <w:bookmarkEnd w:id="23"/>
    </w:p>
    <w:p w14:paraId="4A5A0685" w14:textId="54D752C3" w:rsidR="00270C62" w:rsidRPr="005827FA" w:rsidRDefault="006F40AA">
      <w:pPr>
        <w:rPr>
          <w:noProof/>
          <w:szCs w:val="24"/>
        </w:rPr>
      </w:pPr>
      <w:r>
        <w:rPr>
          <w:noProof/>
          <w:szCs w:val="24"/>
        </w:rPr>
        <w:t>Testing will be deemed complete when the folowing criteria is met:</w:t>
      </w:r>
    </w:p>
    <w:p w14:paraId="7AB8FA59" w14:textId="77777777" w:rsidR="00270C62" w:rsidRPr="005827FA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100% test coverage</w:t>
      </w:r>
    </w:p>
    <w:p w14:paraId="256926F6" w14:textId="77777777" w:rsidR="00270C62" w:rsidRPr="005827FA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Manual &amp; Automated Test cases executed</w:t>
      </w:r>
    </w:p>
    <w:p w14:paraId="4E08844E" w14:textId="6392D061" w:rsidR="00270C62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open bugs are fixed or will be fixed in next release</w:t>
      </w:r>
    </w:p>
    <w:p w14:paraId="125101FE" w14:textId="43467730" w:rsidR="00EB49C9" w:rsidRPr="00EB49C9" w:rsidRDefault="00EB49C9" w:rsidP="00270C62">
      <w:pPr>
        <w:numPr>
          <w:ilvl w:val="0"/>
          <w:numId w:val="34"/>
        </w:numPr>
        <w:rPr>
          <w:noProof/>
          <w:szCs w:val="24"/>
          <w:highlight w:val="yellow"/>
        </w:rPr>
      </w:pPr>
      <w:r w:rsidRPr="00EB49C9">
        <w:rPr>
          <w:noProof/>
          <w:szCs w:val="24"/>
          <w:highlight w:val="yellow"/>
        </w:rPr>
        <w:t>Do we need CI statement here?</w:t>
      </w:r>
    </w:p>
    <w:p w14:paraId="0A374CF7" w14:textId="77777777" w:rsidR="009B1717" w:rsidRPr="005827FA" w:rsidRDefault="009B1717" w:rsidP="009B1717">
      <w:pPr>
        <w:ind w:left="720"/>
        <w:rPr>
          <w:noProof/>
          <w:szCs w:val="24"/>
        </w:rPr>
      </w:pP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4" w:name="_Toc140901782"/>
      <w:bookmarkStart w:id="25" w:name="_Toc35595189"/>
      <w:bookmarkEnd w:id="24"/>
      <w:r w:rsidRPr="00CB50DB">
        <w:rPr>
          <w:noProof/>
        </w:rPr>
        <w:t>Test Deliverables</w:t>
      </w:r>
      <w:bookmarkEnd w:id="25"/>
    </w:p>
    <w:p w14:paraId="2C77498A" w14:textId="77777777" w:rsidR="004F0162" w:rsidRPr="003C5A94" w:rsidRDefault="004F0162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 xml:space="preserve">Here mention all the Test Artifacts that will be delivered during different phases of the testing lifecycle.  </w:t>
      </w:r>
    </w:p>
    <w:p w14:paraId="774D1031" w14:textId="77777777" w:rsidR="00DD1427" w:rsidRPr="003C5A94" w:rsidRDefault="00DD1427">
      <w:pPr>
        <w:rPr>
          <w:noProof/>
          <w:szCs w:val="24"/>
        </w:rPr>
      </w:pPr>
    </w:p>
    <w:p w14:paraId="62731891" w14:textId="77777777" w:rsidR="005F076D" w:rsidRPr="003C5A94" w:rsidRDefault="004F0162">
      <w:pPr>
        <w:rPr>
          <w:noProof/>
          <w:szCs w:val="24"/>
        </w:rPr>
      </w:pPr>
      <w:r w:rsidRPr="003C5A94">
        <w:rPr>
          <w:noProof/>
          <w:szCs w:val="24"/>
        </w:rPr>
        <w:t xml:space="preserve">Here </w:t>
      </w:r>
      <w:r w:rsidR="00BE29F7" w:rsidRPr="003C5A94">
        <w:rPr>
          <w:noProof/>
          <w:szCs w:val="24"/>
        </w:rPr>
        <w:t>are</w:t>
      </w:r>
      <w:r w:rsidRPr="003C5A94">
        <w:rPr>
          <w:noProof/>
          <w:szCs w:val="24"/>
        </w:rPr>
        <w:t xml:space="preserve"> the sample deliverabl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3C5A94" w14:paraId="39DF87A0" w14:textId="77777777" w:rsidTr="00C80A69">
        <w:tc>
          <w:tcPr>
            <w:tcW w:w="6048" w:type="dxa"/>
            <w:shd w:val="clear" w:color="auto" w:fill="auto"/>
          </w:tcPr>
          <w:p w14:paraId="74825AC0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Plan</w:t>
            </w:r>
          </w:p>
          <w:p w14:paraId="47E05D0E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 xml:space="preserve">Test Cases </w:t>
            </w:r>
          </w:p>
          <w:p w14:paraId="055EABBF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Requi</w:t>
            </w:r>
            <w:r w:rsidR="00BE29F7" w:rsidRPr="003C5A94">
              <w:rPr>
                <w:noProof/>
                <w:szCs w:val="24"/>
              </w:rPr>
              <w:t>r</w:t>
            </w:r>
            <w:r w:rsidRPr="003C5A94">
              <w:rPr>
                <w:noProof/>
                <w:szCs w:val="24"/>
              </w:rPr>
              <w:t>ement Traceability Matrix</w:t>
            </w:r>
          </w:p>
          <w:p w14:paraId="1BEF60B5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Bug Reports</w:t>
            </w:r>
          </w:p>
          <w:p w14:paraId="495DBA93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Strategy</w:t>
            </w:r>
          </w:p>
          <w:p w14:paraId="2BCB636F" w14:textId="77777777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Metrics</w:t>
            </w:r>
          </w:p>
          <w:p w14:paraId="34B25E7C" w14:textId="77777777" w:rsidR="00272FE4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Customer Sign Off</w:t>
            </w:r>
          </w:p>
        </w:tc>
      </w:tr>
    </w:tbl>
    <w:p w14:paraId="4F62D107" w14:textId="77777777" w:rsidR="005F076D" w:rsidRPr="00CB50DB" w:rsidRDefault="005F076D" w:rsidP="00A836FB">
      <w:pPr>
        <w:pStyle w:val="Heading1"/>
      </w:pPr>
      <w:bookmarkStart w:id="26" w:name="_Toc35595190"/>
      <w:r w:rsidRPr="00CB50DB">
        <w:t>Resource &amp; Environment Needs</w:t>
      </w:r>
      <w:bookmarkEnd w:id="26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7" w:name="_Toc35595191"/>
      <w:r w:rsidRPr="00CB50DB">
        <w:rPr>
          <w:rFonts w:ascii="Times New Roman" w:hAnsi="Times New Roman"/>
        </w:rPr>
        <w:t>Testing Tools</w:t>
      </w:r>
      <w:bookmarkEnd w:id="27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7EE2E1A2" w14:textId="77777777" w:rsidR="00BE1BF8" w:rsidRPr="003C5A94" w:rsidRDefault="00BE1BF8">
      <w:pPr>
        <w:rPr>
          <w:szCs w:val="24"/>
        </w:rPr>
      </w:pPr>
      <w:r w:rsidRPr="003C5A94">
        <w:rPr>
          <w:szCs w:val="24"/>
        </w:rPr>
        <w:t>Make a list of Tools like</w:t>
      </w:r>
    </w:p>
    <w:p w14:paraId="60F70CF8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Requirements Tracking Tool</w:t>
      </w:r>
    </w:p>
    <w:p w14:paraId="00B96F86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Bug Tracking Tool</w:t>
      </w:r>
    </w:p>
    <w:p w14:paraId="64F80A98" w14:textId="77777777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Automation Tools</w:t>
      </w:r>
    </w:p>
    <w:p w14:paraId="1ABB5BCA" w14:textId="77777777" w:rsidR="00BE1BF8" w:rsidRPr="003C5A94" w:rsidRDefault="00BE1BF8">
      <w:pPr>
        <w:rPr>
          <w:szCs w:val="24"/>
        </w:rPr>
      </w:pPr>
      <w:r w:rsidRPr="003C5A94">
        <w:rPr>
          <w:szCs w:val="24"/>
        </w:rPr>
        <w:t>Required to test the project</w:t>
      </w:r>
    </w:p>
    <w:p w14:paraId="20BD08E9" w14:textId="77777777" w:rsidR="00213018" w:rsidRPr="00CB50DB" w:rsidRDefault="00213018">
      <w:pPr>
        <w:rPr>
          <w:sz w:val="22"/>
          <w:szCs w:val="22"/>
        </w:rPr>
      </w:pP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4A0AEF14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8" w:name="_Toc35595192"/>
      <w:r w:rsidRPr="00CB50DB">
        <w:rPr>
          <w:rFonts w:ascii="Times New Roman" w:hAnsi="Times New Roman"/>
          <w:noProof/>
        </w:rPr>
        <w:t>Test Environment</w:t>
      </w:r>
      <w:bookmarkEnd w:id="28"/>
    </w:p>
    <w:p w14:paraId="2082A5BD" w14:textId="77777777" w:rsidR="00213018" w:rsidRPr="003C5A94" w:rsidRDefault="006A376C" w:rsidP="00213018">
      <w:pPr>
        <w:rPr>
          <w:color w:val="000000"/>
          <w:szCs w:val="24"/>
        </w:rPr>
      </w:pPr>
      <w:r w:rsidRPr="003C5A94">
        <w:rPr>
          <w:noProof/>
          <w:color w:val="000000"/>
          <w:szCs w:val="24"/>
        </w:rPr>
        <w:t>It mention</w:t>
      </w:r>
      <w:r w:rsidR="001A1F30" w:rsidRPr="003C5A94">
        <w:rPr>
          <w:noProof/>
          <w:color w:val="000000"/>
          <w:szCs w:val="24"/>
        </w:rPr>
        <w:t>s</w:t>
      </w:r>
      <w:r w:rsidRPr="003C5A94">
        <w:rPr>
          <w:noProof/>
          <w:color w:val="000000"/>
          <w:szCs w:val="24"/>
        </w:rPr>
        <w:t xml:space="preserve"> the </w:t>
      </w:r>
      <w:r w:rsidR="00D373DB" w:rsidRPr="003C5A94">
        <w:rPr>
          <w:noProof/>
          <w:color w:val="000000"/>
          <w:szCs w:val="24"/>
        </w:rPr>
        <w:t xml:space="preserve">minimum </w:t>
      </w:r>
      <w:r w:rsidR="00D373DB" w:rsidRPr="003C5A94">
        <w:rPr>
          <w:b/>
          <w:noProof/>
          <w:color w:val="000000"/>
          <w:szCs w:val="24"/>
        </w:rPr>
        <w:t>hardware</w:t>
      </w:r>
      <w:r w:rsidR="00D373DB" w:rsidRPr="003C5A94">
        <w:rPr>
          <w:noProof/>
          <w:color w:val="000000"/>
          <w:szCs w:val="24"/>
        </w:rPr>
        <w:t xml:space="preserve"> requirements that will be used to test the Application.</w:t>
      </w:r>
      <w:r w:rsidR="00213018" w:rsidRPr="003C5A94">
        <w:rPr>
          <w:color w:val="000000"/>
          <w:szCs w:val="24"/>
        </w:rPr>
        <w:t xml:space="preserve">  </w:t>
      </w:r>
    </w:p>
    <w:p w14:paraId="4F1D0479" w14:textId="77777777" w:rsidR="00213018" w:rsidRPr="003C5A94" w:rsidRDefault="00213018">
      <w:pPr>
        <w:rPr>
          <w:color w:val="000000"/>
          <w:sz w:val="26"/>
          <w:szCs w:val="22"/>
        </w:rPr>
      </w:pPr>
    </w:p>
    <w:p w14:paraId="2741745E" w14:textId="77777777" w:rsidR="005F076D" w:rsidRPr="003C5A94" w:rsidRDefault="00B50096">
      <w:p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Following </w:t>
      </w:r>
      <w:r w:rsidRPr="003C5A94">
        <w:rPr>
          <w:b/>
          <w:color w:val="000000"/>
          <w:szCs w:val="24"/>
        </w:rPr>
        <w:t>software’s</w:t>
      </w:r>
      <w:r w:rsidRPr="003C5A94">
        <w:rPr>
          <w:color w:val="000000"/>
          <w:szCs w:val="24"/>
        </w:rPr>
        <w:t xml:space="preserve"> are required </w:t>
      </w:r>
      <w:r w:rsidRPr="003C5A94">
        <w:rPr>
          <w:noProof/>
          <w:color w:val="000000"/>
          <w:szCs w:val="24"/>
        </w:rPr>
        <w:t>in addition</w:t>
      </w:r>
      <w:r w:rsidRPr="003C5A94">
        <w:rPr>
          <w:color w:val="000000"/>
          <w:szCs w:val="24"/>
        </w:rPr>
        <w:t xml:space="preserve"> to </w:t>
      </w:r>
      <w:r w:rsidRPr="003C5A94">
        <w:rPr>
          <w:noProof/>
          <w:color w:val="000000"/>
          <w:szCs w:val="24"/>
        </w:rPr>
        <w:t>client</w:t>
      </w:r>
      <w:r w:rsidR="001A1F30" w:rsidRPr="003C5A94">
        <w:rPr>
          <w:noProof/>
          <w:color w:val="000000"/>
          <w:szCs w:val="24"/>
        </w:rPr>
        <w:t>-</w:t>
      </w:r>
      <w:r w:rsidRPr="003C5A94">
        <w:rPr>
          <w:noProof/>
          <w:color w:val="000000"/>
          <w:szCs w:val="24"/>
        </w:rPr>
        <w:t>specific</w:t>
      </w:r>
      <w:r w:rsidRPr="003C5A94">
        <w:rPr>
          <w:color w:val="000000"/>
          <w:szCs w:val="24"/>
        </w:rPr>
        <w:t xml:space="preserve"> </w:t>
      </w:r>
      <w:r w:rsidRPr="003C5A94">
        <w:rPr>
          <w:noProof/>
          <w:color w:val="000000"/>
          <w:szCs w:val="24"/>
        </w:rPr>
        <w:t>software</w:t>
      </w:r>
      <w:r w:rsidRPr="003C5A94">
        <w:rPr>
          <w:color w:val="000000"/>
          <w:szCs w:val="24"/>
        </w:rPr>
        <w:t xml:space="preserve">. </w:t>
      </w:r>
    </w:p>
    <w:p w14:paraId="151A0EE5" w14:textId="77777777" w:rsidR="00213018" w:rsidRPr="003C5A94" w:rsidRDefault="00213018">
      <w:pPr>
        <w:rPr>
          <w:color w:val="0000FF"/>
          <w:szCs w:val="24"/>
        </w:rPr>
      </w:pPr>
    </w:p>
    <w:p w14:paraId="23BA2B61" w14:textId="77777777" w:rsidR="005F076D" w:rsidRPr="003C5A94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381EE6F4" w14:textId="77777777" w:rsidR="005F076D" w:rsidRPr="003C5A94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Office 2013 and above</w:t>
      </w:r>
    </w:p>
    <w:p w14:paraId="148EF9C2" w14:textId="77777777" w:rsidR="005F076D" w:rsidRPr="003C5A94" w:rsidRDefault="005F076D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MS </w:t>
      </w:r>
      <w:r w:rsidRPr="003C5A94">
        <w:rPr>
          <w:noProof/>
          <w:color w:val="000000"/>
          <w:szCs w:val="24"/>
        </w:rPr>
        <w:t>Exchange</w:t>
      </w:r>
      <w:r w:rsidR="001A1F30" w:rsidRPr="003C5A94">
        <w:rPr>
          <w:noProof/>
          <w:color w:val="000000"/>
          <w:szCs w:val="24"/>
        </w:rPr>
        <w:t>,</w:t>
      </w:r>
      <w:r w:rsidR="00213018" w:rsidRPr="003C5A94">
        <w:rPr>
          <w:color w:val="000000"/>
          <w:szCs w:val="24"/>
        </w:rPr>
        <w:t xml:space="preserve"> etc.</w:t>
      </w:r>
    </w:p>
    <w:p w14:paraId="4C103628" w14:textId="77777777" w:rsidR="005F076D" w:rsidRPr="00CB50DB" w:rsidRDefault="005F076D">
      <w:pPr>
        <w:rPr>
          <w:color w:val="000000"/>
          <w:szCs w:val="24"/>
        </w:rPr>
      </w:pPr>
    </w:p>
    <w:p w14:paraId="24FA7C97" w14:textId="77777777" w:rsidR="005F076D" w:rsidRPr="00CB50DB" w:rsidRDefault="005F076D">
      <w:pPr>
        <w:rPr>
          <w:noProof/>
          <w:sz w:val="22"/>
          <w:szCs w:val="22"/>
        </w:rPr>
      </w:pP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9" w:name="_Toc351975668"/>
      <w:bookmarkStart w:id="30" w:name="_Toc68064300"/>
      <w:bookmarkStart w:id="31" w:name="_Toc118515458"/>
      <w:bookmarkStart w:id="32" w:name="_Toc35595193"/>
      <w:r w:rsidRPr="00CB50DB">
        <w:rPr>
          <w:noProof/>
        </w:rPr>
        <w:t>Terms/Acronyms</w:t>
      </w:r>
      <w:bookmarkEnd w:id="29"/>
      <w:bookmarkEnd w:id="30"/>
      <w:bookmarkEnd w:id="31"/>
      <w:bookmarkEnd w:id="32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3EB1D" w14:textId="77777777" w:rsidR="00266DBA" w:rsidRDefault="00266DBA">
      <w:r>
        <w:separator/>
      </w:r>
    </w:p>
  </w:endnote>
  <w:endnote w:type="continuationSeparator" w:id="0">
    <w:p w14:paraId="008A3595" w14:textId="77777777" w:rsidR="00266DBA" w:rsidRDefault="00266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2610B" w14:textId="77777777" w:rsidR="00266DBA" w:rsidRDefault="00266DBA">
      <w:r>
        <w:separator/>
      </w:r>
    </w:p>
  </w:footnote>
  <w:footnote w:type="continuationSeparator" w:id="0">
    <w:p w14:paraId="55544E74" w14:textId="77777777" w:rsidR="00266DBA" w:rsidRDefault="00266D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31386"/>
    <w:multiLevelType w:val="hybridMultilevel"/>
    <w:tmpl w:val="B7D4E7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659FA"/>
    <w:multiLevelType w:val="hybridMultilevel"/>
    <w:tmpl w:val="2B7CB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0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57E91"/>
    <w:multiLevelType w:val="hybridMultilevel"/>
    <w:tmpl w:val="07C2EE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9"/>
  </w:num>
  <w:num w:numId="8">
    <w:abstractNumId w:val="11"/>
  </w:num>
  <w:num w:numId="9">
    <w:abstractNumId w:val="20"/>
  </w:num>
  <w:num w:numId="10">
    <w:abstractNumId w:val="10"/>
  </w:num>
  <w:num w:numId="11">
    <w:abstractNumId w:val="27"/>
  </w:num>
  <w:num w:numId="12">
    <w:abstractNumId w:val="17"/>
  </w:num>
  <w:num w:numId="13">
    <w:abstractNumId w:val="22"/>
  </w:num>
  <w:num w:numId="14">
    <w:abstractNumId w:val="26"/>
  </w:num>
  <w:num w:numId="15">
    <w:abstractNumId w:val="32"/>
  </w:num>
  <w:num w:numId="16">
    <w:abstractNumId w:val="36"/>
  </w:num>
  <w:num w:numId="17">
    <w:abstractNumId w:val="16"/>
  </w:num>
  <w:num w:numId="18">
    <w:abstractNumId w:val="4"/>
  </w:num>
  <w:num w:numId="19">
    <w:abstractNumId w:val="8"/>
  </w:num>
  <w:num w:numId="20">
    <w:abstractNumId w:val="25"/>
  </w:num>
  <w:num w:numId="21">
    <w:abstractNumId w:val="34"/>
  </w:num>
  <w:num w:numId="22">
    <w:abstractNumId w:val="2"/>
  </w:num>
  <w:num w:numId="23">
    <w:abstractNumId w:val="9"/>
  </w:num>
  <w:num w:numId="24">
    <w:abstractNumId w:val="24"/>
  </w:num>
  <w:num w:numId="25">
    <w:abstractNumId w:val="5"/>
  </w:num>
  <w:num w:numId="26">
    <w:abstractNumId w:val="35"/>
  </w:num>
  <w:num w:numId="27">
    <w:abstractNumId w:val="15"/>
  </w:num>
  <w:num w:numId="28">
    <w:abstractNumId w:val="18"/>
  </w:num>
  <w:num w:numId="29">
    <w:abstractNumId w:val="23"/>
  </w:num>
  <w:num w:numId="30">
    <w:abstractNumId w:val="19"/>
  </w:num>
  <w:num w:numId="31">
    <w:abstractNumId w:val="28"/>
  </w:num>
  <w:num w:numId="32">
    <w:abstractNumId w:val="30"/>
  </w:num>
  <w:num w:numId="33">
    <w:abstractNumId w:val="21"/>
  </w:num>
  <w:num w:numId="34">
    <w:abstractNumId w:val="12"/>
  </w:num>
  <w:num w:numId="35">
    <w:abstractNumId w:val="31"/>
  </w:num>
  <w:num w:numId="36">
    <w:abstractNumId w:val="6"/>
  </w:num>
  <w:num w:numId="37">
    <w:abstractNumId w:val="13"/>
  </w:num>
  <w:num w:numId="38">
    <w:abstractNumId w:val="33"/>
  </w:num>
  <w:num w:numId="39">
    <w:abstractNumId w:val="14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27B66"/>
    <w:rsid w:val="000307C0"/>
    <w:rsid w:val="00056879"/>
    <w:rsid w:val="00073698"/>
    <w:rsid w:val="00082703"/>
    <w:rsid w:val="000851A1"/>
    <w:rsid w:val="00085BF4"/>
    <w:rsid w:val="000921FB"/>
    <w:rsid w:val="0009298D"/>
    <w:rsid w:val="000B0AE5"/>
    <w:rsid w:val="000C3123"/>
    <w:rsid w:val="000D42C6"/>
    <w:rsid w:val="000F604E"/>
    <w:rsid w:val="000F74D6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C5ACA"/>
    <w:rsid w:val="001D5883"/>
    <w:rsid w:val="001E3F73"/>
    <w:rsid w:val="00207B65"/>
    <w:rsid w:val="00211AC2"/>
    <w:rsid w:val="00213018"/>
    <w:rsid w:val="002166A9"/>
    <w:rsid w:val="00217542"/>
    <w:rsid w:val="002222F9"/>
    <w:rsid w:val="0023685B"/>
    <w:rsid w:val="00251F16"/>
    <w:rsid w:val="00252A1C"/>
    <w:rsid w:val="00266DBA"/>
    <w:rsid w:val="00267897"/>
    <w:rsid w:val="00270C62"/>
    <w:rsid w:val="00272FE4"/>
    <w:rsid w:val="002762AE"/>
    <w:rsid w:val="002936CA"/>
    <w:rsid w:val="002B589E"/>
    <w:rsid w:val="002C4973"/>
    <w:rsid w:val="002F3810"/>
    <w:rsid w:val="003246C9"/>
    <w:rsid w:val="00327624"/>
    <w:rsid w:val="00352628"/>
    <w:rsid w:val="00373836"/>
    <w:rsid w:val="0037421D"/>
    <w:rsid w:val="00380FD7"/>
    <w:rsid w:val="00385E40"/>
    <w:rsid w:val="003C5A94"/>
    <w:rsid w:val="003F56E1"/>
    <w:rsid w:val="00406BB6"/>
    <w:rsid w:val="00407CCD"/>
    <w:rsid w:val="00415526"/>
    <w:rsid w:val="004416D6"/>
    <w:rsid w:val="00446221"/>
    <w:rsid w:val="004674AC"/>
    <w:rsid w:val="004864B2"/>
    <w:rsid w:val="004A37A3"/>
    <w:rsid w:val="004B1691"/>
    <w:rsid w:val="004B560E"/>
    <w:rsid w:val="004B58A0"/>
    <w:rsid w:val="004C0930"/>
    <w:rsid w:val="004F0162"/>
    <w:rsid w:val="004F09C6"/>
    <w:rsid w:val="00507C3F"/>
    <w:rsid w:val="00520FCD"/>
    <w:rsid w:val="00524FD9"/>
    <w:rsid w:val="0053080D"/>
    <w:rsid w:val="00544A58"/>
    <w:rsid w:val="00550077"/>
    <w:rsid w:val="00557088"/>
    <w:rsid w:val="00557D3A"/>
    <w:rsid w:val="00566E1A"/>
    <w:rsid w:val="00576BC5"/>
    <w:rsid w:val="0058263B"/>
    <w:rsid w:val="005827FA"/>
    <w:rsid w:val="005879F2"/>
    <w:rsid w:val="00590C63"/>
    <w:rsid w:val="005A680B"/>
    <w:rsid w:val="005B007E"/>
    <w:rsid w:val="005B47FD"/>
    <w:rsid w:val="005C05B9"/>
    <w:rsid w:val="005C0756"/>
    <w:rsid w:val="005C0C11"/>
    <w:rsid w:val="005D2E4A"/>
    <w:rsid w:val="005F076D"/>
    <w:rsid w:val="00630254"/>
    <w:rsid w:val="00630D79"/>
    <w:rsid w:val="00634D7A"/>
    <w:rsid w:val="0064263D"/>
    <w:rsid w:val="00646CA2"/>
    <w:rsid w:val="006722DC"/>
    <w:rsid w:val="00672B3F"/>
    <w:rsid w:val="006748B6"/>
    <w:rsid w:val="00685439"/>
    <w:rsid w:val="006929C8"/>
    <w:rsid w:val="006A376C"/>
    <w:rsid w:val="006A498A"/>
    <w:rsid w:val="006B47A3"/>
    <w:rsid w:val="006B606B"/>
    <w:rsid w:val="006B6E84"/>
    <w:rsid w:val="006C4DA8"/>
    <w:rsid w:val="006D7830"/>
    <w:rsid w:val="006F40AA"/>
    <w:rsid w:val="006F4B72"/>
    <w:rsid w:val="007014CC"/>
    <w:rsid w:val="00703BFE"/>
    <w:rsid w:val="00713CB8"/>
    <w:rsid w:val="00714AF2"/>
    <w:rsid w:val="0073247F"/>
    <w:rsid w:val="007716C0"/>
    <w:rsid w:val="00790B70"/>
    <w:rsid w:val="00793F2C"/>
    <w:rsid w:val="00794DCB"/>
    <w:rsid w:val="007B6A1F"/>
    <w:rsid w:val="007C0816"/>
    <w:rsid w:val="007C4884"/>
    <w:rsid w:val="007C6DF6"/>
    <w:rsid w:val="007D1F63"/>
    <w:rsid w:val="007D486C"/>
    <w:rsid w:val="007E16B0"/>
    <w:rsid w:val="007E738F"/>
    <w:rsid w:val="00812495"/>
    <w:rsid w:val="00816438"/>
    <w:rsid w:val="008178C5"/>
    <w:rsid w:val="00826290"/>
    <w:rsid w:val="00872C68"/>
    <w:rsid w:val="00876B00"/>
    <w:rsid w:val="008812AB"/>
    <w:rsid w:val="008B349D"/>
    <w:rsid w:val="008B7947"/>
    <w:rsid w:val="008C5EDF"/>
    <w:rsid w:val="008C6DDC"/>
    <w:rsid w:val="008D3C12"/>
    <w:rsid w:val="008D7C8A"/>
    <w:rsid w:val="008E0D3D"/>
    <w:rsid w:val="008E5C14"/>
    <w:rsid w:val="0090450F"/>
    <w:rsid w:val="00911A93"/>
    <w:rsid w:val="00924D01"/>
    <w:rsid w:val="009250BD"/>
    <w:rsid w:val="009272EA"/>
    <w:rsid w:val="00930948"/>
    <w:rsid w:val="00950A07"/>
    <w:rsid w:val="00963F1E"/>
    <w:rsid w:val="009641DF"/>
    <w:rsid w:val="00965815"/>
    <w:rsid w:val="00984D1D"/>
    <w:rsid w:val="00985923"/>
    <w:rsid w:val="0099630F"/>
    <w:rsid w:val="009A7DC2"/>
    <w:rsid w:val="009B1717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36533"/>
    <w:rsid w:val="00A56240"/>
    <w:rsid w:val="00A603FE"/>
    <w:rsid w:val="00A73898"/>
    <w:rsid w:val="00A751D4"/>
    <w:rsid w:val="00A77999"/>
    <w:rsid w:val="00A836FB"/>
    <w:rsid w:val="00A84E09"/>
    <w:rsid w:val="00A96D53"/>
    <w:rsid w:val="00A97DDA"/>
    <w:rsid w:val="00AA2444"/>
    <w:rsid w:val="00AA31A6"/>
    <w:rsid w:val="00AA63EA"/>
    <w:rsid w:val="00AB2045"/>
    <w:rsid w:val="00AB5F7F"/>
    <w:rsid w:val="00AC634B"/>
    <w:rsid w:val="00AE1677"/>
    <w:rsid w:val="00AE6982"/>
    <w:rsid w:val="00B07D1B"/>
    <w:rsid w:val="00B16C15"/>
    <w:rsid w:val="00B2476C"/>
    <w:rsid w:val="00B32F95"/>
    <w:rsid w:val="00B50096"/>
    <w:rsid w:val="00B54799"/>
    <w:rsid w:val="00B579D0"/>
    <w:rsid w:val="00B65AEB"/>
    <w:rsid w:val="00B676C2"/>
    <w:rsid w:val="00B8093D"/>
    <w:rsid w:val="00B8598C"/>
    <w:rsid w:val="00B86829"/>
    <w:rsid w:val="00BA279B"/>
    <w:rsid w:val="00BB0CEE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7DB0"/>
    <w:rsid w:val="00C13B48"/>
    <w:rsid w:val="00C234FB"/>
    <w:rsid w:val="00C31284"/>
    <w:rsid w:val="00C31596"/>
    <w:rsid w:val="00C326FE"/>
    <w:rsid w:val="00C35224"/>
    <w:rsid w:val="00C4188E"/>
    <w:rsid w:val="00C44480"/>
    <w:rsid w:val="00C51B54"/>
    <w:rsid w:val="00C56825"/>
    <w:rsid w:val="00C57831"/>
    <w:rsid w:val="00C62195"/>
    <w:rsid w:val="00C80A69"/>
    <w:rsid w:val="00CA189A"/>
    <w:rsid w:val="00CA36D2"/>
    <w:rsid w:val="00CB50DB"/>
    <w:rsid w:val="00CE0F77"/>
    <w:rsid w:val="00CE2631"/>
    <w:rsid w:val="00D03985"/>
    <w:rsid w:val="00D03A5D"/>
    <w:rsid w:val="00D15DE8"/>
    <w:rsid w:val="00D30C86"/>
    <w:rsid w:val="00D33391"/>
    <w:rsid w:val="00D33FCD"/>
    <w:rsid w:val="00D37195"/>
    <w:rsid w:val="00D373DB"/>
    <w:rsid w:val="00D560EE"/>
    <w:rsid w:val="00D62DEE"/>
    <w:rsid w:val="00D82FFF"/>
    <w:rsid w:val="00D86172"/>
    <w:rsid w:val="00D964B8"/>
    <w:rsid w:val="00DA3FAE"/>
    <w:rsid w:val="00DA6077"/>
    <w:rsid w:val="00DB006C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65AC4"/>
    <w:rsid w:val="00E74178"/>
    <w:rsid w:val="00E82E1A"/>
    <w:rsid w:val="00E8450D"/>
    <w:rsid w:val="00E95CB7"/>
    <w:rsid w:val="00EB065D"/>
    <w:rsid w:val="00EB318D"/>
    <w:rsid w:val="00EB49C9"/>
    <w:rsid w:val="00EE0631"/>
    <w:rsid w:val="00F00136"/>
    <w:rsid w:val="00F12893"/>
    <w:rsid w:val="00F14732"/>
    <w:rsid w:val="00F15891"/>
    <w:rsid w:val="00F16EF3"/>
    <w:rsid w:val="00F30DD1"/>
    <w:rsid w:val="00F34512"/>
    <w:rsid w:val="00F365F9"/>
    <w:rsid w:val="00F457B7"/>
    <w:rsid w:val="00F51103"/>
    <w:rsid w:val="00F53E36"/>
    <w:rsid w:val="00F55DC4"/>
    <w:rsid w:val="00F927EE"/>
    <w:rsid w:val="00F94ADA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9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emplate">
    <w:name w:val="template"/>
    <w:basedOn w:val="Normal"/>
    <w:rsid w:val="00F94ADA"/>
    <w:pPr>
      <w:spacing w:line="240" w:lineRule="exact"/>
    </w:pPr>
    <w:rPr>
      <w:rFonts w:ascii="Arial" w:hAnsi="Arial"/>
      <w:i/>
      <w:sz w:val="22"/>
    </w:rPr>
  </w:style>
  <w:style w:type="paragraph" w:customStyle="1" w:styleId="requirement">
    <w:name w:val="requirement"/>
    <w:basedOn w:val="Normal"/>
    <w:rsid w:val="00F94ADA"/>
    <w:pPr>
      <w:spacing w:line="240" w:lineRule="exact"/>
      <w:ind w:left="2348" w:hanging="994"/>
    </w:pPr>
  </w:style>
  <w:style w:type="character" w:styleId="FollowedHyperlink">
    <w:name w:val="FollowedHyperlink"/>
    <w:basedOn w:val="DefaultParagraphFont"/>
    <w:rsid w:val="002936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11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7</Pages>
  <Words>801</Words>
  <Characters>498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5774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Morgan Reece</cp:lastModifiedBy>
  <cp:revision>69</cp:revision>
  <cp:lastPrinted>2006-07-28T18:16:00Z</cp:lastPrinted>
  <dcterms:created xsi:type="dcterms:W3CDTF">2021-10-21T03:58:00Z</dcterms:created>
  <dcterms:modified xsi:type="dcterms:W3CDTF">2021-10-21T22:03:00Z</dcterms:modified>
</cp:coreProperties>
</file>